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60E9" w:rsidRDefault="006860E9" w:rsidP="00865838">
      <w:pPr>
        <w:pStyle w:val="Heading1"/>
      </w:pPr>
      <w:proofErr w:type="spellStart"/>
      <w:r>
        <w:t>Dipo</w:t>
      </w:r>
      <w:proofErr w:type="spellEnd"/>
    </w:p>
    <w:p w:rsidR="006860E9" w:rsidRPr="00865838" w:rsidRDefault="006860E9">
      <w:pPr>
        <w:rPr>
          <w:i/>
        </w:rPr>
      </w:pPr>
      <w:r w:rsidRPr="00865838">
        <w:rPr>
          <w:i/>
        </w:rPr>
        <w:t>Please answer these questions with as much detail as you can. The answers will be the foundation to make the class more efficient and reusable to its best ability. The less I know the less I am able to do.</w:t>
      </w:r>
    </w:p>
    <w:p w:rsidR="006860E9" w:rsidRDefault="006860E9"/>
    <w:p w:rsidR="006860E9" w:rsidRPr="00865838" w:rsidRDefault="006860E9">
      <w:pPr>
        <w:rPr>
          <w:sz w:val="28"/>
          <w:u w:val="single"/>
        </w:rPr>
      </w:pPr>
      <w:r w:rsidRPr="00865838">
        <w:rPr>
          <w:sz w:val="28"/>
          <w:u w:val="single"/>
        </w:rPr>
        <w:t>What movement fate would you want the boss to have?</w:t>
      </w:r>
    </w:p>
    <w:p w:rsidR="006860E9" w:rsidRDefault="006860E9"/>
    <w:p w:rsidR="006860E9" w:rsidRPr="00865838" w:rsidRDefault="006860E9">
      <w:pPr>
        <w:rPr>
          <w:sz w:val="28"/>
          <w:u w:val="single"/>
        </w:rPr>
      </w:pPr>
      <w:r w:rsidRPr="00865838">
        <w:rPr>
          <w:sz w:val="28"/>
          <w:u w:val="single"/>
        </w:rPr>
        <w:t>What attack do you need the mini boss to have?</w:t>
      </w:r>
    </w:p>
    <w:p w:rsidR="006860E9" w:rsidRDefault="006860E9"/>
    <w:p w:rsidR="006860E9" w:rsidRPr="00865838" w:rsidRDefault="006860E9">
      <w:pPr>
        <w:rPr>
          <w:sz w:val="28"/>
          <w:u w:val="single"/>
        </w:rPr>
      </w:pPr>
      <w:r w:rsidRPr="00865838">
        <w:rPr>
          <w:sz w:val="28"/>
          <w:u w:val="single"/>
        </w:rPr>
        <w:t>Is there a special ability the mini box will have?</w:t>
      </w:r>
    </w:p>
    <w:p w:rsidR="006860E9" w:rsidRDefault="006860E9"/>
    <w:p w:rsidR="006860E9" w:rsidRDefault="00865838">
      <w:pPr>
        <w:rPr>
          <w:sz w:val="28"/>
          <w:u w:val="single"/>
        </w:rPr>
      </w:pPr>
      <w:r w:rsidRPr="00865838">
        <w:rPr>
          <w:sz w:val="28"/>
          <w:u w:val="single"/>
        </w:rPr>
        <w:t>Does your mini boss have different phases? E.g. Retreats at a certain health, Damage Increases or speed, new shooting method etc.</w:t>
      </w:r>
    </w:p>
    <w:p w:rsidR="00865838" w:rsidRDefault="00865838">
      <w:pPr>
        <w:rPr>
          <w:sz w:val="28"/>
          <w:u w:val="single"/>
        </w:rPr>
      </w:pPr>
    </w:p>
    <w:p w:rsidR="00865838" w:rsidRPr="00865838" w:rsidRDefault="005D1EF2">
      <w:pPr>
        <w:rPr>
          <w:sz w:val="28"/>
          <w:u w:val="single"/>
        </w:rPr>
      </w:pPr>
      <w:r>
        <w:rPr>
          <w:sz w:val="28"/>
          <w:u w:val="single"/>
        </w:rPr>
        <w:t>Is there anything else I need to know about this mini boss idea you want created? It can be anything that you think is important</w:t>
      </w:r>
    </w:p>
    <w:p w:rsidR="006860E9" w:rsidRDefault="006860E9"/>
    <w:p w:rsidR="006860E9" w:rsidRDefault="006860E9"/>
    <w:p w:rsidR="006860E9" w:rsidRDefault="006860E9" w:rsidP="006860E9">
      <w:pPr>
        <w:pStyle w:val="Heading1"/>
      </w:pPr>
      <w:r>
        <w:t>Dominic</w:t>
      </w:r>
    </w:p>
    <w:p w:rsidR="005D1EF2" w:rsidRPr="00865838" w:rsidRDefault="005D1EF2" w:rsidP="005D1EF2">
      <w:pPr>
        <w:rPr>
          <w:i/>
        </w:rPr>
      </w:pPr>
      <w:r w:rsidRPr="00865838">
        <w:rPr>
          <w:i/>
        </w:rPr>
        <w:t>Please answer these questions with as much detail as you can. The answers will be the foundation to make the class more efficient and reusable to its best ability. The less I know the less I am able to do.</w:t>
      </w:r>
    </w:p>
    <w:p w:rsidR="005D1EF2" w:rsidRDefault="005D1EF2" w:rsidP="005D1EF2"/>
    <w:p w:rsidR="005D1EF2" w:rsidRPr="00865838" w:rsidRDefault="005D1EF2" w:rsidP="005D1EF2">
      <w:pPr>
        <w:rPr>
          <w:sz w:val="28"/>
          <w:u w:val="single"/>
        </w:rPr>
      </w:pPr>
      <w:r w:rsidRPr="00865838">
        <w:rPr>
          <w:sz w:val="28"/>
          <w:u w:val="single"/>
        </w:rPr>
        <w:t>What movement fate would you want the boss to have?</w:t>
      </w:r>
    </w:p>
    <w:p w:rsidR="005D1EF2" w:rsidRDefault="005D1EF2" w:rsidP="005D1EF2"/>
    <w:p w:rsidR="005D1EF2" w:rsidRPr="00865838" w:rsidRDefault="005D1EF2" w:rsidP="005D1EF2">
      <w:pPr>
        <w:rPr>
          <w:sz w:val="28"/>
          <w:u w:val="single"/>
        </w:rPr>
      </w:pPr>
      <w:r w:rsidRPr="00865838">
        <w:rPr>
          <w:sz w:val="28"/>
          <w:u w:val="single"/>
        </w:rPr>
        <w:t>What attack do you need the mini boss to have?</w:t>
      </w:r>
    </w:p>
    <w:p w:rsidR="005D1EF2" w:rsidRDefault="005D1EF2" w:rsidP="005D1EF2"/>
    <w:p w:rsidR="005D1EF2" w:rsidRPr="00865838" w:rsidRDefault="005D1EF2" w:rsidP="005D1EF2">
      <w:pPr>
        <w:rPr>
          <w:sz w:val="28"/>
          <w:u w:val="single"/>
        </w:rPr>
      </w:pPr>
      <w:r w:rsidRPr="00865838">
        <w:rPr>
          <w:sz w:val="28"/>
          <w:u w:val="single"/>
        </w:rPr>
        <w:t>Is there a special ability the mini box will have?</w:t>
      </w:r>
    </w:p>
    <w:p w:rsidR="005D1EF2" w:rsidRDefault="005D1EF2" w:rsidP="005D1EF2"/>
    <w:p w:rsidR="005D1EF2" w:rsidRDefault="005D1EF2" w:rsidP="005D1EF2">
      <w:pPr>
        <w:rPr>
          <w:sz w:val="28"/>
          <w:u w:val="single"/>
        </w:rPr>
      </w:pPr>
      <w:r w:rsidRPr="00865838">
        <w:rPr>
          <w:sz w:val="28"/>
          <w:u w:val="single"/>
        </w:rPr>
        <w:t>Does your mini boss have different phases? E.g. Retreats at a certain health, Damage Increases or speed, new shooting method etc.</w:t>
      </w:r>
    </w:p>
    <w:p w:rsidR="005D1EF2" w:rsidRDefault="005D1EF2" w:rsidP="005D1EF2">
      <w:pPr>
        <w:rPr>
          <w:sz w:val="28"/>
          <w:u w:val="single"/>
        </w:rPr>
      </w:pPr>
    </w:p>
    <w:p w:rsidR="005D1EF2" w:rsidRPr="00865838" w:rsidRDefault="005D1EF2" w:rsidP="005D1EF2">
      <w:pPr>
        <w:rPr>
          <w:sz w:val="28"/>
          <w:u w:val="single"/>
        </w:rPr>
      </w:pPr>
      <w:r>
        <w:rPr>
          <w:sz w:val="28"/>
          <w:u w:val="single"/>
        </w:rPr>
        <w:lastRenderedPageBreak/>
        <w:t>Is there anything else I need to know about this mini boss idea you want created? It can be anything that you think is important</w:t>
      </w:r>
    </w:p>
    <w:p w:rsidR="006860E9" w:rsidRDefault="006860E9"/>
    <w:p w:rsidR="006860E9" w:rsidRDefault="006860E9"/>
    <w:p w:rsidR="006860E9" w:rsidRDefault="006860E9"/>
    <w:p w:rsidR="006860E9" w:rsidRDefault="006860E9" w:rsidP="006860E9">
      <w:pPr>
        <w:pStyle w:val="Heading1"/>
      </w:pPr>
      <w:proofErr w:type="spellStart"/>
      <w:r>
        <w:t>Kathyne</w:t>
      </w:r>
      <w:proofErr w:type="spellEnd"/>
      <w:r>
        <w:t xml:space="preserve"> </w:t>
      </w:r>
    </w:p>
    <w:p w:rsidR="005D1EF2" w:rsidRPr="00865838" w:rsidRDefault="005D1EF2" w:rsidP="005D1EF2">
      <w:pPr>
        <w:rPr>
          <w:i/>
        </w:rPr>
      </w:pPr>
      <w:r w:rsidRPr="00865838">
        <w:rPr>
          <w:i/>
        </w:rPr>
        <w:t>Please answer these questions with as much detail as you can. The answers will be the foundation to make the class more efficient and reusable to its best ability. The less I know the less I am able to do.</w:t>
      </w:r>
    </w:p>
    <w:p w:rsidR="005D1EF2" w:rsidRDefault="005D1EF2" w:rsidP="005D1EF2"/>
    <w:p w:rsidR="005D1EF2" w:rsidRPr="00865838" w:rsidRDefault="005D1EF2" w:rsidP="005D1EF2">
      <w:pPr>
        <w:rPr>
          <w:sz w:val="28"/>
          <w:u w:val="single"/>
        </w:rPr>
      </w:pPr>
      <w:r w:rsidRPr="00865838">
        <w:rPr>
          <w:sz w:val="28"/>
          <w:u w:val="single"/>
        </w:rPr>
        <w:t>What movement fate would you want the boss to have?</w:t>
      </w:r>
    </w:p>
    <w:p w:rsidR="005D1EF2" w:rsidRDefault="005D1EF2" w:rsidP="005D1EF2"/>
    <w:p w:rsidR="005D1EF2" w:rsidRPr="00865838" w:rsidRDefault="005D1EF2" w:rsidP="005D1EF2">
      <w:pPr>
        <w:rPr>
          <w:sz w:val="28"/>
          <w:u w:val="single"/>
        </w:rPr>
      </w:pPr>
      <w:r w:rsidRPr="00865838">
        <w:rPr>
          <w:sz w:val="28"/>
          <w:u w:val="single"/>
        </w:rPr>
        <w:t>What attack do you need the mini boss to have?</w:t>
      </w:r>
    </w:p>
    <w:p w:rsidR="005D1EF2" w:rsidRDefault="005D1EF2" w:rsidP="005D1EF2"/>
    <w:p w:rsidR="005D1EF2" w:rsidRPr="00865838" w:rsidRDefault="005D1EF2" w:rsidP="005D1EF2">
      <w:pPr>
        <w:rPr>
          <w:sz w:val="28"/>
          <w:u w:val="single"/>
        </w:rPr>
      </w:pPr>
      <w:r w:rsidRPr="00865838">
        <w:rPr>
          <w:sz w:val="28"/>
          <w:u w:val="single"/>
        </w:rPr>
        <w:t>Is there a special ability the mini box will have?</w:t>
      </w:r>
    </w:p>
    <w:p w:rsidR="005D1EF2" w:rsidRDefault="005D1EF2" w:rsidP="005D1EF2"/>
    <w:p w:rsidR="005D1EF2" w:rsidRDefault="005D1EF2" w:rsidP="005D1EF2">
      <w:pPr>
        <w:rPr>
          <w:sz w:val="28"/>
          <w:u w:val="single"/>
        </w:rPr>
      </w:pPr>
      <w:r w:rsidRPr="00865838">
        <w:rPr>
          <w:sz w:val="28"/>
          <w:u w:val="single"/>
        </w:rPr>
        <w:t>Does your mini boss have different phases? E.g. Retreats at a certain health, Damage Increases or speed, new shooting method etc.</w:t>
      </w:r>
    </w:p>
    <w:p w:rsidR="005D1EF2" w:rsidRDefault="005D1EF2" w:rsidP="005D1EF2">
      <w:pPr>
        <w:rPr>
          <w:sz w:val="28"/>
          <w:u w:val="single"/>
        </w:rPr>
      </w:pPr>
    </w:p>
    <w:p w:rsidR="005D1EF2" w:rsidRPr="00865838" w:rsidRDefault="005D1EF2" w:rsidP="005D1EF2">
      <w:pPr>
        <w:rPr>
          <w:sz w:val="28"/>
          <w:u w:val="single"/>
        </w:rPr>
      </w:pPr>
      <w:r>
        <w:rPr>
          <w:sz w:val="28"/>
          <w:u w:val="single"/>
        </w:rPr>
        <w:t>Is there anything else I need to know about this mini boss idea you want created? It can be anything that you think is important</w:t>
      </w:r>
    </w:p>
    <w:p w:rsidR="006860E9" w:rsidRDefault="006860E9"/>
    <w:p w:rsidR="006860E9" w:rsidRDefault="006860E9"/>
    <w:p w:rsidR="006860E9" w:rsidRDefault="006860E9"/>
    <w:p w:rsidR="006860E9" w:rsidRDefault="006860E9" w:rsidP="006860E9">
      <w:pPr>
        <w:pStyle w:val="Heading1"/>
      </w:pPr>
      <w:r>
        <w:t>David</w:t>
      </w:r>
    </w:p>
    <w:p w:rsidR="005D1EF2" w:rsidRPr="00865838" w:rsidRDefault="005D1EF2" w:rsidP="005D1EF2">
      <w:pPr>
        <w:rPr>
          <w:i/>
        </w:rPr>
      </w:pPr>
      <w:r w:rsidRPr="00865838">
        <w:rPr>
          <w:i/>
        </w:rPr>
        <w:t>Please answer these questions with as much detail as you can. The answers will be the foundation to make the class more efficient and reusable to its best ability. The less I know the less I am able to do.</w:t>
      </w:r>
    </w:p>
    <w:p w:rsidR="005D1EF2" w:rsidRDefault="005D1EF2" w:rsidP="005D1EF2"/>
    <w:p w:rsidR="005D1EF2" w:rsidRPr="00865838" w:rsidRDefault="005D1EF2" w:rsidP="005D1EF2">
      <w:pPr>
        <w:rPr>
          <w:sz w:val="28"/>
          <w:u w:val="single"/>
        </w:rPr>
      </w:pPr>
      <w:r w:rsidRPr="00865838">
        <w:rPr>
          <w:sz w:val="28"/>
          <w:u w:val="single"/>
        </w:rPr>
        <w:t>What movement fate would you want the boss to have?</w:t>
      </w:r>
    </w:p>
    <w:p w:rsidR="005D1EF2" w:rsidRDefault="005D1EF2" w:rsidP="005D1EF2"/>
    <w:p w:rsidR="005D1EF2" w:rsidRPr="00865838" w:rsidRDefault="005D1EF2" w:rsidP="005D1EF2">
      <w:pPr>
        <w:rPr>
          <w:sz w:val="28"/>
          <w:u w:val="single"/>
        </w:rPr>
      </w:pPr>
      <w:r w:rsidRPr="00865838">
        <w:rPr>
          <w:sz w:val="28"/>
          <w:u w:val="single"/>
        </w:rPr>
        <w:t>What attack do you need the mini boss to have?</w:t>
      </w:r>
    </w:p>
    <w:p w:rsidR="005D1EF2" w:rsidRDefault="005D1EF2" w:rsidP="005D1EF2"/>
    <w:p w:rsidR="005D1EF2" w:rsidRPr="00865838" w:rsidRDefault="005D1EF2" w:rsidP="005D1EF2">
      <w:pPr>
        <w:rPr>
          <w:sz w:val="28"/>
          <w:u w:val="single"/>
        </w:rPr>
      </w:pPr>
      <w:r w:rsidRPr="00865838">
        <w:rPr>
          <w:sz w:val="28"/>
          <w:u w:val="single"/>
        </w:rPr>
        <w:t>Is there a special ability the mini box will have?</w:t>
      </w:r>
    </w:p>
    <w:p w:rsidR="005D1EF2" w:rsidRDefault="005D1EF2" w:rsidP="005D1EF2"/>
    <w:p w:rsidR="005D1EF2" w:rsidRDefault="005D1EF2" w:rsidP="005D1EF2">
      <w:pPr>
        <w:rPr>
          <w:sz w:val="28"/>
          <w:u w:val="single"/>
        </w:rPr>
      </w:pPr>
      <w:r w:rsidRPr="00865838">
        <w:rPr>
          <w:sz w:val="28"/>
          <w:u w:val="single"/>
        </w:rPr>
        <w:t>Does your mini boss have different phases? E.g. Retreats at a certain health, Damage Increases or speed, new shooting method etc.</w:t>
      </w:r>
    </w:p>
    <w:p w:rsidR="005D1EF2" w:rsidRDefault="005D1EF2" w:rsidP="005D1EF2">
      <w:pPr>
        <w:rPr>
          <w:sz w:val="28"/>
          <w:u w:val="single"/>
        </w:rPr>
      </w:pPr>
    </w:p>
    <w:p w:rsidR="005D1EF2" w:rsidRPr="00865838" w:rsidRDefault="005D1EF2" w:rsidP="005D1EF2">
      <w:pPr>
        <w:rPr>
          <w:sz w:val="28"/>
          <w:u w:val="single"/>
        </w:rPr>
      </w:pPr>
      <w:r>
        <w:rPr>
          <w:sz w:val="28"/>
          <w:u w:val="single"/>
        </w:rPr>
        <w:t>Is there anything else I need to know about this mini boss idea you want created? It can be anything that you think is important</w:t>
      </w:r>
    </w:p>
    <w:p w:rsidR="006860E9" w:rsidRDefault="006860E9"/>
    <w:p w:rsidR="006860E9" w:rsidRDefault="006860E9"/>
    <w:p w:rsidR="006860E9" w:rsidRDefault="006860E9"/>
    <w:p w:rsidR="006860E9" w:rsidRDefault="006860E9" w:rsidP="006860E9">
      <w:pPr>
        <w:pStyle w:val="Heading1"/>
      </w:pPr>
      <w:r>
        <w:t>Dominic</w:t>
      </w:r>
    </w:p>
    <w:p w:rsidR="005D1EF2" w:rsidRPr="00865838" w:rsidRDefault="005D1EF2" w:rsidP="005D1EF2">
      <w:pPr>
        <w:rPr>
          <w:i/>
        </w:rPr>
      </w:pPr>
      <w:r w:rsidRPr="00865838">
        <w:rPr>
          <w:i/>
        </w:rPr>
        <w:t>Please answer these questions with as much detail as you can. The answers will be the foundation to make the class more efficient and reusable to its best ability. The less I know the less I am able to do.</w:t>
      </w:r>
    </w:p>
    <w:p w:rsidR="005D1EF2" w:rsidRDefault="005D1EF2" w:rsidP="005D1EF2"/>
    <w:p w:rsidR="005D1EF2" w:rsidRPr="00865838" w:rsidRDefault="005D1EF2" w:rsidP="005D1EF2">
      <w:pPr>
        <w:rPr>
          <w:sz w:val="28"/>
          <w:u w:val="single"/>
        </w:rPr>
      </w:pPr>
      <w:r w:rsidRPr="00865838">
        <w:rPr>
          <w:sz w:val="28"/>
          <w:u w:val="single"/>
        </w:rPr>
        <w:t>What movement fate would you want the boss to have?</w:t>
      </w:r>
    </w:p>
    <w:p w:rsidR="005D1EF2" w:rsidRDefault="005D1EF2" w:rsidP="005D1EF2"/>
    <w:p w:rsidR="005D1EF2" w:rsidRPr="00865838" w:rsidRDefault="005D1EF2" w:rsidP="005D1EF2">
      <w:pPr>
        <w:rPr>
          <w:sz w:val="28"/>
          <w:u w:val="single"/>
        </w:rPr>
      </w:pPr>
      <w:r w:rsidRPr="00865838">
        <w:rPr>
          <w:sz w:val="28"/>
          <w:u w:val="single"/>
        </w:rPr>
        <w:t>What attack do you need the mini boss to have?</w:t>
      </w:r>
    </w:p>
    <w:p w:rsidR="005D1EF2" w:rsidRDefault="005D1EF2" w:rsidP="005D1EF2"/>
    <w:p w:rsidR="005D1EF2" w:rsidRPr="00865838" w:rsidRDefault="005D1EF2" w:rsidP="005D1EF2">
      <w:pPr>
        <w:rPr>
          <w:sz w:val="28"/>
          <w:u w:val="single"/>
        </w:rPr>
      </w:pPr>
      <w:r w:rsidRPr="00865838">
        <w:rPr>
          <w:sz w:val="28"/>
          <w:u w:val="single"/>
        </w:rPr>
        <w:t>Is there a special ability the mini box will have?</w:t>
      </w:r>
    </w:p>
    <w:p w:rsidR="005D1EF2" w:rsidRDefault="005D1EF2" w:rsidP="005D1EF2"/>
    <w:p w:rsidR="005D1EF2" w:rsidRDefault="005D1EF2" w:rsidP="005D1EF2">
      <w:pPr>
        <w:rPr>
          <w:sz w:val="28"/>
          <w:u w:val="single"/>
        </w:rPr>
      </w:pPr>
      <w:r w:rsidRPr="00865838">
        <w:rPr>
          <w:sz w:val="28"/>
          <w:u w:val="single"/>
        </w:rPr>
        <w:t>Does your mini boss have different phases? E.g. Retreats at a certain health, Damage Increases or speed, new shooting method etc.</w:t>
      </w:r>
    </w:p>
    <w:p w:rsidR="005D1EF2" w:rsidRDefault="005D1EF2" w:rsidP="005D1EF2">
      <w:pPr>
        <w:rPr>
          <w:sz w:val="28"/>
          <w:u w:val="single"/>
        </w:rPr>
      </w:pPr>
    </w:p>
    <w:p w:rsidR="005D1EF2" w:rsidRPr="00865838" w:rsidRDefault="005D1EF2" w:rsidP="005D1EF2">
      <w:pPr>
        <w:rPr>
          <w:sz w:val="28"/>
          <w:u w:val="single"/>
        </w:rPr>
      </w:pPr>
      <w:r>
        <w:rPr>
          <w:sz w:val="28"/>
          <w:u w:val="single"/>
        </w:rPr>
        <w:t>Is there anything else I need to know about this mini boss idea you want created? It can be anything that you think is important</w:t>
      </w:r>
    </w:p>
    <w:p w:rsidR="005D1EF2" w:rsidRPr="005D1EF2" w:rsidRDefault="005D1EF2" w:rsidP="005D1EF2">
      <w:bookmarkStart w:id="0" w:name="_GoBack"/>
      <w:bookmarkEnd w:id="0"/>
    </w:p>
    <w:sectPr w:rsidR="005D1EF2" w:rsidRPr="005D1EF2">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3B7E" w:rsidRDefault="00683B7E" w:rsidP="006860E9">
      <w:pPr>
        <w:spacing w:after="0" w:line="240" w:lineRule="auto"/>
      </w:pPr>
      <w:r>
        <w:separator/>
      </w:r>
    </w:p>
  </w:endnote>
  <w:endnote w:type="continuationSeparator" w:id="0">
    <w:p w:rsidR="00683B7E" w:rsidRDefault="00683B7E" w:rsidP="006860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3B7E" w:rsidRDefault="00683B7E" w:rsidP="006860E9">
      <w:pPr>
        <w:spacing w:after="0" w:line="240" w:lineRule="auto"/>
      </w:pPr>
      <w:r>
        <w:separator/>
      </w:r>
    </w:p>
  </w:footnote>
  <w:footnote w:type="continuationSeparator" w:id="0">
    <w:p w:rsidR="00683B7E" w:rsidRDefault="00683B7E" w:rsidP="006860E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860E9" w:rsidRDefault="006860E9">
    <w:pPr>
      <w:pStyle w:val="Header"/>
    </w:pPr>
    <w:r>
      <w:t>Mini Boss Need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SwNDS2NDEzM7E0NjBT0lEKTi0uzszPAykwrAUAyV4dfSwAAAA="/>
  </w:docVars>
  <w:rsids>
    <w:rsidRoot w:val="00593747"/>
    <w:rsid w:val="00573BD4"/>
    <w:rsid w:val="00593747"/>
    <w:rsid w:val="005D1EF2"/>
    <w:rsid w:val="00683B7E"/>
    <w:rsid w:val="006860E9"/>
    <w:rsid w:val="008658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4DE7ECF-CE03-4BC4-9044-BE393F376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860E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60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60E9"/>
  </w:style>
  <w:style w:type="paragraph" w:styleId="Footer">
    <w:name w:val="footer"/>
    <w:basedOn w:val="Normal"/>
    <w:link w:val="FooterChar"/>
    <w:uiPriority w:val="99"/>
    <w:unhideWhenUsed/>
    <w:rsid w:val="006860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60E9"/>
  </w:style>
  <w:style w:type="character" w:customStyle="1" w:styleId="Heading1Char">
    <w:name w:val="Heading 1 Char"/>
    <w:basedOn w:val="DefaultParagraphFont"/>
    <w:link w:val="Heading1"/>
    <w:uiPriority w:val="9"/>
    <w:rsid w:val="006860E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3</Pages>
  <Words>469</Words>
  <Characters>267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31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ROOKS</dc:creator>
  <cp:keywords/>
  <dc:description/>
  <cp:lastModifiedBy>David BROOKS</cp:lastModifiedBy>
  <cp:revision>2</cp:revision>
  <dcterms:created xsi:type="dcterms:W3CDTF">2020-03-28T17:49:00Z</dcterms:created>
  <dcterms:modified xsi:type="dcterms:W3CDTF">2020-03-28T18:14:00Z</dcterms:modified>
</cp:coreProperties>
</file>